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the Position of Special Education Teacher Inter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Yangon Special Education Center</w:t>
      </w:r>
      <w:r>
        <w:br/>
      </w:r>
      <w:r>
        <w:t xml:space="preserve">154 Bogyoke Aung San Road, Kamayut Township</w:t>
      </w:r>
      <w:r>
        <w:br/>
      </w:r>
      <w:r>
        <w:t xml:space="preserve">Yangon, Myanmar</w:t>
      </w:r>
    </w:p>
    <w:p>
      <w:pPr>
        <w:pStyle w:val="BodyText"/>
      </w:pPr>
      <w:r>
        <w:t xml:space="preserve">Dear Hiring Committee,</w:t>
      </w:r>
    </w:p>
    <w:p>
      <w:pPr>
        <w:pStyle w:val="BodyText"/>
      </w:pPr>
      <w:r>
        <w:t xml:space="preserve">I am writing to express my enthusiastic application for the Special Education Teacher Intern position at the Yangon Special Education Center, as advertised on the Myanmar Ministry of Education’s career portal. As a dedicated undergraduate student in Special Education with a focus on inclusive pedagogy and culturally responsive teaching, I am deeply committed to supporting children with diverse learning needs in Myanmar Yangon. This</w:t>
      </w:r>
      <w:r>
        <w:t xml:space="preserve"> </w:t>
      </w:r>
      <w:r>
        <w:rPr>
          <w:bCs/>
          <w:b/>
        </w:rPr>
        <w:t xml:space="preserve">Internship Application Letter</w:t>
      </w:r>
      <w:r>
        <w:t xml:space="preserve"> </w:t>
      </w:r>
      <w:r>
        <w:t xml:space="preserve">serves as my formal expression of interest in contributing to your mission of providing equitable educational opportunities for all students, particularly those facing barriers in our rapidly developing urban centers like Yangon.</w:t>
      </w:r>
    </w:p>
    <w:p>
      <w:pPr>
        <w:pStyle w:val="BodyText"/>
      </w:pPr>
      <w:r>
        <w:t xml:space="preserve">My academic journey at the University of Yangon’s Department of Education has been shaped by a profound understanding that quality special education is not merely an accommodation, but a fundamental right enshrined in Myanmar’s National Education Policy (2016) and aligned with UN Convention on the Rights of Persons with Disabilities. I have completed coursework in Developmental Disabilities, Assistive Technology Applications, and Inclusive Curriculum Design—courses that emphasized practical strategies for resource-constrained environments like those found across</w:t>
      </w:r>
      <w:r>
        <w:t xml:space="preserve"> </w:t>
      </w:r>
      <w:r>
        <w:rPr>
          <w:bCs/>
          <w:b/>
        </w:rPr>
        <w:t xml:space="preserve">Myanmar Yangon</w:t>
      </w:r>
      <w:r>
        <w:t xml:space="preserve">. Through my practicum at the Yangon Children’s Welfare Society, I developed personalized learning plans for students with cerebral palsy and autism spectrum disorder using locally available materials (e.g., recycled fabrics for sensory kits, bamboo-based communication boards), demonstrating adaptability to Myanmar’s socioeconomic context.</w:t>
      </w:r>
    </w:p>
    <w:p>
      <w:pPr>
        <w:pStyle w:val="BodyText"/>
      </w:pPr>
      <w:r>
        <w:t xml:space="preserve">What compels me most about this internship opportunity is the chance to work within Yangon’s unique educational ecosystem. As Myanmar’s largest city and economic hub, Yangon presents both significant challenges and transformative potential for special education. While progress has been made since the Education Law of 2015, rural-urban disparities persist, with over 60% of students with disabilities in Yangon facing limited access to trained educators (Myanmar Special Needs Education Association, 2022). I am eager to learn from your center’s community-based approach—where teachers collaborate with local health workers and parents to create sustainable support networks. My previous work at the Dagon East Community Health Clinic involved translating IEP guidelines into Burmese for caregivers, a skill directly transferable to enhancing parent-teacher partnerships in</w:t>
      </w:r>
      <w:r>
        <w:t xml:space="preserve"> </w:t>
      </w:r>
      <w:r>
        <w:rPr>
          <w:bCs/>
          <w:b/>
        </w:rPr>
        <w:t xml:space="preserve">Myanmar Yangon</w:t>
      </w:r>
      <w:r>
        <w:t xml:space="preserve">.</w:t>
      </w:r>
    </w:p>
    <w:p>
      <w:pPr>
        <w:pStyle w:val="BodyText"/>
      </w:pPr>
      <w:r>
        <w:t xml:space="preserve">In my academic projects, I designed a low-cost communication system using smartphone apps and locally sourced materials for children with speech delays—a solution tailored for settings where expensive AAC devices are inaccessible. During my fieldwork at Shwe Pyi Thar Primary School (a government school in Hlaingthaya), I co-created visual schedules using hand-drawn illustrations of Yangon landmarks (e.g., Sule Pagoda, Botataung Pagoda) to support students with anxiety. This experience reinforced my belief that effective</w:t>
      </w:r>
      <w:r>
        <w:t xml:space="preserve"> </w:t>
      </w:r>
      <w:r>
        <w:rPr>
          <w:bCs/>
          <w:b/>
        </w:rPr>
        <w:t xml:space="preserve">Special Education Teacher</w:t>
      </w:r>
      <w:r>
        <w:t xml:space="preserve"> </w:t>
      </w:r>
      <w:r>
        <w:t xml:space="preserve">practice must honor local culture while addressing educational gaps. I am particularly inspired by your center’s pilot program integrating traditional Burmese storytelling into literacy lessons for children with Down syndrome—a methodology I aim to study closely during this internship.</w:t>
      </w:r>
    </w:p>
    <w:p>
      <w:pPr>
        <w:pStyle w:val="BodyText"/>
      </w:pPr>
      <w:r>
        <w:t xml:space="preserve">I understand that implementing inclusive education in Yangon requires more than pedagogical skill—it demands cultural humility and resilience. Having volunteered with the Myanmar Disability Rights Network, I’ve witnessed how stigma affects families’ willingness to seek support. My training includes trauma-informed care principles and culturally sensitive communication, which I applied when assisting a family at Thaketa Township’s community center whose child was initially excluded from mainstream classes due to misconceptions about disability. This experience taught me that as an</w:t>
      </w:r>
      <w:r>
        <w:t xml:space="preserve"> </w:t>
      </w:r>
      <w:r>
        <w:rPr>
          <w:bCs/>
          <w:b/>
        </w:rPr>
        <w:t xml:space="preserve">Internship Application Letter</w:t>
      </w:r>
      <w:r>
        <w:t xml:space="preserve"> </w:t>
      </w:r>
      <w:r>
        <w:t xml:space="preserve">for a</w:t>
      </w:r>
      <w:r>
        <w:t xml:space="preserve"> </w:t>
      </w:r>
      <w:r>
        <w:rPr>
          <w:bCs/>
          <w:b/>
        </w:rPr>
        <w:t xml:space="preserve">Special Education Teacher</w:t>
      </w:r>
      <w:r>
        <w:t xml:space="preserve"> </w:t>
      </w:r>
      <w:r>
        <w:t xml:space="preserve">role in</w:t>
      </w:r>
      <w:r>
        <w:t xml:space="preserve"> </w:t>
      </w:r>
      <w:r>
        <w:rPr>
          <w:bCs/>
          <w:b/>
        </w:rPr>
        <w:t xml:space="preserve">Myanmar Yangon</w:t>
      </w:r>
      <w:r>
        <w:t xml:space="preserve">, I must prioritize building trust within communities rather than imposing external models.</w:t>
      </w:r>
    </w:p>
    <w:p>
      <w:pPr>
        <w:pStyle w:val="BodyText"/>
      </w:pPr>
      <w:r>
        <w:t xml:space="preserve">Your center’s emphasis on professional development for teachers aligns with my long-term goal to become a leader in Myanmar’s special education landscape. I am eager to learn your team’s approach to classroom management with multi-disability groups and your strategies for securing government funding for inclusive infrastructure—critical needs in Yangon where many schools lack ramps or accessible restrooms. I would welcome the opportunity to contribute my fresh perspectives while learning from your experienced educators, particularly regarding how to navigate Myanmar’s evolving educational policies like the National Inclusive Education Framework (2021).</w:t>
      </w:r>
    </w:p>
    <w:p>
      <w:pPr>
        <w:pStyle w:val="BodyText"/>
      </w:pPr>
      <w:r>
        <w:t xml:space="preserve">My technical skills include proficiency in Microsoft Office Suite for data tracking (e.g., progress monitoring charts), basic sign language communication, and experience with free educational apps like Khan Academy Kids adapted for Burmese speakers. I am fluent in English and conversational Burmese (with ongoing daily practice through the Yangon University Language Exchange Program). Most importantly, I bring a deep respect for Myanmar’s cultural ethos of *pyi* (compassion) and *khit* (community support)—values that underpin the transformative work your center does every day in</w:t>
      </w:r>
      <w:r>
        <w:t xml:space="preserve"> </w:t>
      </w:r>
      <w:r>
        <w:rPr>
          <w:bCs/>
          <w:b/>
        </w:rPr>
        <w:t xml:space="preserve">Myanmar Yangon</w:t>
      </w:r>
      <w:r>
        <w:t xml:space="preserve">.</w:t>
      </w:r>
    </w:p>
    <w:p>
      <w:pPr>
        <w:pStyle w:val="BodyText"/>
      </w:pPr>
      <w:r>
        <w:t xml:space="preserve">Thank you for considering my application. I am confident that my academic foundation, practical experience, and genuine commitment to advancing inclusive education in Myanmar make me a strong fit for your internship program. I have attached my resume detailing additional projects and references from Dr. Khin Mar Win (Associate Professor of Special Education) and U Aung Myint (Principal at Dagon University Primary School). I would be honored to discuss how my skills can support the Yangon Special Education Center’s mission during an interview at your convenience.</w:t>
      </w:r>
    </w:p>
    <w:p>
      <w:pPr>
        <w:pStyle w:val="BodyText"/>
      </w:pPr>
      <w:r>
        <w:t xml:space="preserve">Sincerely,</w:t>
      </w:r>
    </w:p>
    <w:p>
      <w:pPr>
        <w:pStyle w:val="BodyText"/>
      </w:pPr>
      <w:r>
        <w:rPr>
          <w:bCs/>
          <w:b/>
        </w:rPr>
        <w:t xml:space="preserve">May Thandar Lin</w:t>
      </w:r>
      <w:r>
        <w:br/>
      </w:r>
      <w:r>
        <w:t xml:space="preserve">Bachelor of Education (Special Education), University of Yangon</w:t>
      </w:r>
      <w:r>
        <w:br/>
      </w:r>
      <w:r>
        <w:t xml:space="preserve">Email: may.thandar.lin@uoy.edu.mm</w:t>
      </w:r>
      <w:r>
        <w:br/>
      </w:r>
      <w:r>
        <w:t xml:space="preserve">Phone: +95 9 7788 65432</w:t>
      </w:r>
    </w:p>
    <w:p>
      <w:pPr>
        <w:pStyle w:val="BodyText"/>
      </w:pPr>
      <w:r>
        <w:rPr>
          <w:iCs/>
          <w:i/>
        </w:rPr>
        <w:t xml:space="preserve">Attachments:</w:t>
      </w:r>
      <w:r>
        <w:t xml:space="preserve"> </w:t>
      </w:r>
      <w:r>
        <w:t xml:space="preserve">Curriculum Vitae, Academic Transcripts, Reference Letters</w:t>
      </w:r>
    </w:p>
    <w:p>
      <w:pPr>
        <w:pStyle w:val="BodyText"/>
      </w:pPr>
      <w:r>
        <w:rPr>
          <w:iCs/>
          <w:i/>
        </w:rPr>
        <w:t xml:space="preserve">Note:</w:t>
      </w:r>
      <w:r>
        <w:t xml:space="preserve"> </w:t>
      </w:r>
      <w:r>
        <w:t xml:space="preserve">This</w:t>
      </w:r>
      <w:r>
        <w:t xml:space="preserve"> </w:t>
      </w:r>
      <w:r>
        <w:rPr>
          <w:bCs/>
          <w:b/>
        </w:rPr>
        <w:t xml:space="preserve">Internship Application Letter</w:t>
      </w:r>
      <w:r>
        <w:t xml:space="preserve"> </w:t>
      </w:r>
      <w:r>
        <w:t xml:space="preserve">is submitted in compliance with Myanmar’s Ministry of Education’s 2023 Special Education Internship Guidelines and respects the cultural context of</w:t>
      </w:r>
      <w:r>
        <w:t xml:space="preserve"> </w:t>
      </w:r>
      <w:r>
        <w:rPr>
          <w:bCs/>
          <w:b/>
        </w:rPr>
        <w:t xml:space="preserve">Myanmar Yango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09:41:43Z</dcterms:created>
  <dcterms:modified xsi:type="dcterms:W3CDTF">2026-07-23T09:41:43Z</dcterms:modified>
</cp:coreProperties>
</file>

<file path=docProps/custom.xml><?xml version="1.0" encoding="utf-8"?>
<Properties xmlns="http://schemas.openxmlformats.org/officeDocument/2006/custom-properties" xmlns:vt="http://schemas.openxmlformats.org/officeDocument/2006/docPropsVTypes"/>
</file>